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8A148" w14:textId="77777777" w:rsidR="00992DB1" w:rsidRDefault="00D544E6" w:rsidP="00D544E6">
      <w:pPr>
        <w:jc w:val="center"/>
      </w:pPr>
      <w:r>
        <w:rPr>
          <w:noProof/>
        </w:rPr>
        <w:drawing>
          <wp:inline distT="0" distB="0" distL="0" distR="0" wp14:anchorId="47F995FC" wp14:editId="4CFBD2D7">
            <wp:extent cx="3016330" cy="771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oL - Logo - CMYK.eps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462" cy="776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006D9" w14:textId="77777777" w:rsidR="00D544E6" w:rsidRPr="00D544E6" w:rsidRDefault="00D544E6" w:rsidP="00D544E6">
      <w:pPr>
        <w:jc w:val="center"/>
        <w:rPr>
          <w:rFonts w:asciiTheme="minorHAnsi" w:hAnsiTheme="minorHAnsi"/>
        </w:rPr>
      </w:pPr>
      <w:r w:rsidRPr="00D544E6">
        <w:rPr>
          <w:rFonts w:asciiTheme="minorHAnsi" w:hAnsiTheme="minorHAnsi"/>
        </w:rPr>
        <w:t>DEPARTMENT OF ELECTRICAL ENGINEERING &amp; ELECTRONICS</w:t>
      </w:r>
    </w:p>
    <w:p w14:paraId="2BB37572" w14:textId="77777777" w:rsidR="00B317E3" w:rsidRDefault="00B317E3"/>
    <w:p w14:paraId="1EAD5C40" w14:textId="77777777" w:rsidR="00B317E3" w:rsidRDefault="00B317E3" w:rsidP="00B317E3">
      <w:pPr>
        <w:spacing w:after="160" w:line="259" w:lineRule="auto"/>
        <w:jc w:val="center"/>
        <w:rPr>
          <w:rFonts w:ascii="Calibri" w:hAnsi="Calibri"/>
          <w:sz w:val="40"/>
          <w:u w:val="single"/>
        </w:rPr>
      </w:pPr>
    </w:p>
    <w:p w14:paraId="7BB8C1D0" w14:textId="77777777" w:rsidR="00D544E6" w:rsidRDefault="00D544E6" w:rsidP="00B317E3">
      <w:pPr>
        <w:spacing w:after="160" w:line="259" w:lineRule="auto"/>
        <w:jc w:val="center"/>
        <w:rPr>
          <w:rFonts w:ascii="Calibri" w:hAnsi="Calibri"/>
          <w:sz w:val="40"/>
          <w:u w:val="single"/>
        </w:rPr>
      </w:pPr>
    </w:p>
    <w:p w14:paraId="79F03C19" w14:textId="77777777" w:rsidR="00D544E6" w:rsidRPr="00D16BE2" w:rsidRDefault="00D544E6" w:rsidP="00B317E3">
      <w:pPr>
        <w:spacing w:after="160" w:line="259" w:lineRule="auto"/>
        <w:jc w:val="center"/>
        <w:rPr>
          <w:rFonts w:ascii="Calibri" w:hAnsi="Calibri"/>
          <w:sz w:val="40"/>
          <w:u w:val="single"/>
        </w:rPr>
      </w:pPr>
    </w:p>
    <w:p w14:paraId="103E8EE2" w14:textId="79F49585" w:rsidR="00B317E3" w:rsidRPr="00D16BE2" w:rsidRDefault="00260A17" w:rsidP="00B317E3">
      <w:pPr>
        <w:spacing w:after="160" w:line="259" w:lineRule="auto"/>
        <w:jc w:val="center"/>
        <w:rPr>
          <w:rFonts w:ascii="Calibri" w:hAnsi="Calibri"/>
          <w:sz w:val="40"/>
        </w:rPr>
      </w:pPr>
      <w:r>
        <w:rPr>
          <w:rFonts w:ascii="Calibri" w:hAnsi="Calibri"/>
          <w:sz w:val="40"/>
        </w:rPr>
        <w:t>Project Plan</w:t>
      </w:r>
      <w:r w:rsidR="00B317E3" w:rsidRPr="00D16BE2">
        <w:rPr>
          <w:rFonts w:ascii="Calibri" w:hAnsi="Calibri"/>
          <w:sz w:val="40"/>
        </w:rPr>
        <w:t xml:space="preserve"> for project ‘</w:t>
      </w:r>
      <w:proofErr w:type="gramStart"/>
      <w:r w:rsidR="00B317E3" w:rsidRPr="00D16BE2">
        <w:rPr>
          <w:rFonts w:ascii="Calibri" w:hAnsi="Calibri"/>
          <w:sz w:val="40"/>
        </w:rPr>
        <w:t>…..</w:t>
      </w:r>
      <w:proofErr w:type="gramEnd"/>
      <w:r w:rsidR="00B317E3" w:rsidRPr="00D16BE2">
        <w:rPr>
          <w:rFonts w:ascii="Calibri" w:hAnsi="Calibri"/>
          <w:sz w:val="40"/>
        </w:rPr>
        <w:t>name of project ….’</w:t>
      </w:r>
    </w:p>
    <w:p w14:paraId="4AFC3B0F" w14:textId="77777777" w:rsidR="00B317E3" w:rsidRPr="00D16BE2" w:rsidRDefault="00B317E3" w:rsidP="00B317E3">
      <w:pPr>
        <w:spacing w:after="160" w:line="259" w:lineRule="auto"/>
        <w:jc w:val="center"/>
        <w:rPr>
          <w:rFonts w:ascii="Calibri" w:hAnsi="Calibri"/>
          <w:sz w:val="36"/>
        </w:rPr>
      </w:pPr>
      <w:r w:rsidRPr="00D16BE2">
        <w:rPr>
          <w:rFonts w:ascii="Calibri" w:hAnsi="Calibri"/>
          <w:sz w:val="36"/>
        </w:rPr>
        <w:t>Author: …your name… (…your student ID…)</w:t>
      </w:r>
    </w:p>
    <w:p w14:paraId="497288D0" w14:textId="77777777" w:rsidR="00B317E3" w:rsidRPr="00D16BE2" w:rsidRDefault="00B317E3" w:rsidP="00B317E3">
      <w:pPr>
        <w:spacing w:after="160" w:line="259" w:lineRule="auto"/>
        <w:jc w:val="center"/>
        <w:rPr>
          <w:rFonts w:ascii="Calibri" w:hAnsi="Calibri"/>
          <w:sz w:val="36"/>
        </w:rPr>
      </w:pPr>
      <w:r w:rsidRPr="00D16BE2">
        <w:rPr>
          <w:rFonts w:ascii="Calibri" w:hAnsi="Calibri"/>
          <w:sz w:val="36"/>
        </w:rPr>
        <w:t>Project Supervisor: …name of supervisor…</w:t>
      </w:r>
    </w:p>
    <w:p w14:paraId="49F76FA6" w14:textId="77777777" w:rsidR="00B317E3" w:rsidRPr="00D16BE2" w:rsidRDefault="00B317E3" w:rsidP="00B317E3">
      <w:pPr>
        <w:spacing w:after="160" w:line="259" w:lineRule="auto"/>
        <w:jc w:val="center"/>
        <w:rPr>
          <w:rFonts w:ascii="Calibri" w:hAnsi="Calibri"/>
          <w:sz w:val="36"/>
        </w:rPr>
      </w:pPr>
      <w:r w:rsidRPr="00D16BE2">
        <w:rPr>
          <w:rFonts w:ascii="Calibri" w:hAnsi="Calibri"/>
          <w:sz w:val="36"/>
        </w:rPr>
        <w:t>Project Assessor: …name of assessor…</w:t>
      </w:r>
    </w:p>
    <w:p w14:paraId="34831636" w14:textId="77777777" w:rsidR="00B317E3" w:rsidRPr="00D16BE2" w:rsidRDefault="00B317E3" w:rsidP="00B317E3">
      <w:pPr>
        <w:spacing w:after="120" w:line="259" w:lineRule="auto"/>
        <w:rPr>
          <w:rFonts w:ascii="Calibri" w:hAnsi="Calibri"/>
        </w:rPr>
      </w:pPr>
    </w:p>
    <w:p w14:paraId="23F7E678" w14:textId="77777777" w:rsidR="00B317E3" w:rsidRDefault="00B317E3" w:rsidP="00B317E3">
      <w:pPr>
        <w:spacing w:after="120" w:line="259" w:lineRule="auto"/>
        <w:rPr>
          <w:rFonts w:ascii="Calibri" w:hAnsi="Calibri"/>
          <w:sz w:val="22"/>
        </w:rPr>
      </w:pPr>
    </w:p>
    <w:p w14:paraId="78513CB1" w14:textId="77777777" w:rsidR="00D544E6" w:rsidRPr="00D16BE2" w:rsidRDefault="00D544E6" w:rsidP="00B317E3">
      <w:pPr>
        <w:spacing w:after="120" w:line="259" w:lineRule="auto"/>
        <w:rPr>
          <w:rFonts w:ascii="Calibri" w:hAnsi="Calibri"/>
          <w:sz w:val="22"/>
        </w:rPr>
      </w:pPr>
    </w:p>
    <w:p w14:paraId="5F924DDB" w14:textId="77777777" w:rsidR="00B317E3" w:rsidRPr="00D16BE2" w:rsidRDefault="00B317E3" w:rsidP="00B317E3">
      <w:pPr>
        <w:spacing w:after="120" w:line="259" w:lineRule="auto"/>
        <w:rPr>
          <w:rFonts w:ascii="Calibri" w:hAnsi="Calibri"/>
          <w:sz w:val="22"/>
          <w:u w:val="single"/>
        </w:rPr>
      </w:pPr>
      <w:r w:rsidRPr="00D16BE2">
        <w:rPr>
          <w:rFonts w:ascii="Calibri" w:hAnsi="Calibri"/>
          <w:sz w:val="22"/>
          <w:u w:val="single"/>
        </w:rPr>
        <w:t>Declaration of academic integrity</w:t>
      </w:r>
    </w:p>
    <w:p w14:paraId="0AC1B8A2" w14:textId="73B6BEE0" w:rsidR="00B317E3" w:rsidRPr="00D16BE2" w:rsidRDefault="00B317E3" w:rsidP="00B317E3">
      <w:pPr>
        <w:pBdr>
          <w:bottom w:val="single" w:sz="6" w:space="1" w:color="auto"/>
        </w:pBdr>
        <w:spacing w:after="120" w:line="259" w:lineRule="auto"/>
        <w:rPr>
          <w:rFonts w:ascii="Calibri" w:hAnsi="Calibri"/>
          <w:sz w:val="22"/>
        </w:rPr>
      </w:pPr>
    </w:p>
    <w:p w14:paraId="35FCD526" w14:textId="0E21B6C8" w:rsidR="00DB01F9" w:rsidRDefault="00DB01F9" w:rsidP="00DB01F9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</w:rPr>
        <w:t>By submitting this work</w:t>
      </w:r>
      <w:r w:rsidR="000C33CC">
        <w:rPr>
          <w:rFonts w:ascii="Helvetica" w:hAnsi="Helvetica" w:cs="Helvetica"/>
          <w:color w:val="2D3B45"/>
        </w:rPr>
        <w:t>,</w:t>
      </w:r>
      <w:r>
        <w:rPr>
          <w:rFonts w:ascii="Helvetica" w:hAnsi="Helvetica" w:cs="Helvetica"/>
          <w:color w:val="2D3B45"/>
        </w:rPr>
        <w:t xml:space="preserve"> I confirm that I have read and understood the University’s Academic Integrity Policy.</w:t>
      </w:r>
      <w:r>
        <w:rPr>
          <w:rFonts w:ascii="Helvetica" w:hAnsi="Helvetica" w:cs="Helvetica"/>
          <w:color w:val="2D3B45"/>
        </w:rPr>
        <w:br/>
        <w:t>By submitting this work</w:t>
      </w:r>
      <w:r w:rsidR="000C33CC">
        <w:rPr>
          <w:rFonts w:ascii="Helvetica" w:hAnsi="Helvetica" w:cs="Helvetica"/>
          <w:color w:val="2D3B45"/>
        </w:rPr>
        <w:t>,</w:t>
      </w:r>
      <w:r>
        <w:rPr>
          <w:rFonts w:ascii="Helvetica" w:hAnsi="Helvetica" w:cs="Helvetica"/>
          <w:color w:val="2D3B45"/>
        </w:rPr>
        <w:t xml:space="preserve"> I confirm that I have acted honestly, ethically and professionally in conduct leading to assessment for the programme of study.</w:t>
      </w:r>
      <w:r>
        <w:rPr>
          <w:rFonts w:ascii="Helvetica" w:hAnsi="Helvetica" w:cs="Helvetica"/>
          <w:color w:val="2D3B45"/>
        </w:rPr>
        <w:br/>
        <w:t>By submitting this work</w:t>
      </w:r>
      <w:r w:rsidR="000C33CC">
        <w:rPr>
          <w:rFonts w:ascii="Helvetica" w:hAnsi="Helvetica" w:cs="Helvetica"/>
          <w:color w:val="2D3B45"/>
        </w:rPr>
        <w:t>,</w:t>
      </w:r>
      <w:r>
        <w:rPr>
          <w:rFonts w:ascii="Helvetica" w:hAnsi="Helvetica" w:cs="Helvetica"/>
          <w:color w:val="2D3B45"/>
        </w:rPr>
        <w:t xml:space="preserve"> I confirm that the work I am submitting is my own. I have not commissioned production of the work from a third party or used artificial intelligence software in an unacceptable manner to generate the work*. I have not copied material from another person or source, nor committed plagiarism, nor fabricated, falsified or embellished data when completing the attached piece of work. I have not colluded with any other student in the preparation and/ or production of this work.</w:t>
      </w:r>
      <w:r>
        <w:rPr>
          <w:rFonts w:ascii="Helvetica" w:hAnsi="Helvetica" w:cs="Helvetica"/>
          <w:color w:val="2D3B45"/>
        </w:rPr>
        <w:br/>
        <w:t>*Software applications include but are not limited to, ChatGPT, Bing Chat, DALL.E, Bard </w:t>
      </w:r>
    </w:p>
    <w:p w14:paraId="1EF3B59A" w14:textId="43949C20" w:rsidR="00981A6C" w:rsidRDefault="00981A6C">
      <w:pPr>
        <w:spacing w:after="160" w:line="259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br w:type="page"/>
      </w:r>
    </w:p>
    <w:p w14:paraId="4F32237B" w14:textId="77777777" w:rsidR="00981A6C" w:rsidRPr="00981A6C" w:rsidRDefault="00981A6C" w:rsidP="00981A6C">
      <w:pPr>
        <w:pStyle w:val="Heading2"/>
      </w:pPr>
      <w:r w:rsidRPr="00981A6C">
        <w:lastRenderedPageBreak/>
        <w:t>Tables of contents, figures, etc.</w:t>
      </w:r>
    </w:p>
    <w:p w14:paraId="05F36E66" w14:textId="3B33DAF7" w:rsidR="00981A6C" w:rsidRPr="00981A6C" w:rsidRDefault="00981A6C" w:rsidP="00981A6C">
      <w:pPr>
        <w:pStyle w:val="Heading2"/>
      </w:pPr>
      <w:r w:rsidRPr="00981A6C">
        <w:t>Project scope</w:t>
      </w:r>
    </w:p>
    <w:p w14:paraId="66DEE052" w14:textId="77777777" w:rsidR="00981A6C" w:rsidRDefault="00981A6C" w:rsidP="00981A6C">
      <w:pPr>
        <w:pStyle w:val="Heading2"/>
      </w:pPr>
      <w:r w:rsidRPr="00981A6C">
        <w:t>Project objectives</w:t>
      </w:r>
    </w:p>
    <w:p w14:paraId="345528EB" w14:textId="2CB9D0AA" w:rsidR="00C72679" w:rsidRDefault="00C72679" w:rsidP="00C72679">
      <w:pPr>
        <w:pStyle w:val="Heading2"/>
      </w:pPr>
      <w:r>
        <w:t>Project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C72679" w:rsidRPr="00C72679" w14:paraId="027D1A8E" w14:textId="77777777" w:rsidTr="0066155E">
        <w:tc>
          <w:tcPr>
            <w:tcW w:w="9016" w:type="dxa"/>
            <w:gridSpan w:val="2"/>
          </w:tcPr>
          <w:p w14:paraId="50A91AFC" w14:textId="145501D7" w:rsidR="00C72679" w:rsidRPr="00C72679" w:rsidRDefault="00C72679" w:rsidP="0066155E">
            <w:pPr>
              <w:rPr>
                <w:b/>
                <w:bCs/>
              </w:rPr>
            </w:pPr>
            <w:r w:rsidRPr="00C72679">
              <w:rPr>
                <w:b/>
                <w:bCs/>
              </w:rPr>
              <w:t>Category</w:t>
            </w:r>
          </w:p>
        </w:tc>
      </w:tr>
      <w:tr w:rsidR="00C72679" w:rsidRPr="00C72679" w14:paraId="54A7A5BF" w14:textId="77777777" w:rsidTr="00C72679">
        <w:tc>
          <w:tcPr>
            <w:tcW w:w="1555" w:type="dxa"/>
          </w:tcPr>
          <w:p w14:paraId="1470675F" w14:textId="6CA5CB13" w:rsidR="00C72679" w:rsidRPr="00C72679" w:rsidRDefault="00C72679" w:rsidP="0066155E">
            <w:pPr>
              <w:rPr>
                <w:b/>
                <w:bCs/>
              </w:rPr>
            </w:pPr>
            <w:r w:rsidRPr="00C72679">
              <w:rPr>
                <w:b/>
                <w:bCs/>
              </w:rPr>
              <w:t>Identifier</w:t>
            </w:r>
          </w:p>
        </w:tc>
        <w:tc>
          <w:tcPr>
            <w:tcW w:w="7461" w:type="dxa"/>
          </w:tcPr>
          <w:p w14:paraId="373A5A51" w14:textId="0DC4EA65" w:rsidR="00C72679" w:rsidRPr="00C72679" w:rsidRDefault="00C72679" w:rsidP="0066155E">
            <w:pPr>
              <w:rPr>
                <w:b/>
                <w:bCs/>
              </w:rPr>
            </w:pPr>
            <w:r w:rsidRPr="00C72679">
              <w:rPr>
                <w:b/>
                <w:bCs/>
              </w:rPr>
              <w:t>Description</w:t>
            </w:r>
          </w:p>
        </w:tc>
      </w:tr>
      <w:tr w:rsidR="00C72679" w14:paraId="0090FE2E" w14:textId="77777777" w:rsidTr="00C72679">
        <w:tc>
          <w:tcPr>
            <w:tcW w:w="1555" w:type="dxa"/>
          </w:tcPr>
          <w:p w14:paraId="3E8E85CD" w14:textId="783148DC" w:rsidR="00C72679" w:rsidRDefault="00C72679" w:rsidP="0066155E"/>
        </w:tc>
        <w:tc>
          <w:tcPr>
            <w:tcW w:w="7461" w:type="dxa"/>
          </w:tcPr>
          <w:p w14:paraId="7CAFD526" w14:textId="76C17EFB" w:rsidR="00C72679" w:rsidRDefault="00C72679" w:rsidP="0066155E"/>
        </w:tc>
      </w:tr>
      <w:tr w:rsidR="00C72679" w14:paraId="4BE987A0" w14:textId="77777777" w:rsidTr="00C72679">
        <w:tc>
          <w:tcPr>
            <w:tcW w:w="1555" w:type="dxa"/>
          </w:tcPr>
          <w:p w14:paraId="5573E96D" w14:textId="437D1F41" w:rsidR="00C72679" w:rsidRDefault="00C72679" w:rsidP="0066155E"/>
        </w:tc>
        <w:tc>
          <w:tcPr>
            <w:tcW w:w="7461" w:type="dxa"/>
          </w:tcPr>
          <w:p w14:paraId="5ACED5B6" w14:textId="15C50C7F" w:rsidR="00C72679" w:rsidRDefault="00C72679" w:rsidP="0066155E"/>
        </w:tc>
      </w:tr>
      <w:tr w:rsidR="00C72679" w14:paraId="264F867F" w14:textId="77777777" w:rsidTr="00C72679">
        <w:tc>
          <w:tcPr>
            <w:tcW w:w="1555" w:type="dxa"/>
          </w:tcPr>
          <w:p w14:paraId="29F30A6F" w14:textId="4CAC30FE" w:rsidR="00C72679" w:rsidRDefault="00C72679" w:rsidP="0066155E"/>
        </w:tc>
        <w:tc>
          <w:tcPr>
            <w:tcW w:w="7461" w:type="dxa"/>
          </w:tcPr>
          <w:p w14:paraId="6BE4098E" w14:textId="3224E684" w:rsidR="00C72679" w:rsidRDefault="00C72679" w:rsidP="0066155E"/>
        </w:tc>
      </w:tr>
      <w:tr w:rsidR="00C72679" w14:paraId="1772E468" w14:textId="77777777" w:rsidTr="00C72679">
        <w:trPr>
          <w:trHeight w:val="70"/>
        </w:trPr>
        <w:tc>
          <w:tcPr>
            <w:tcW w:w="1555" w:type="dxa"/>
          </w:tcPr>
          <w:p w14:paraId="53E77DFE" w14:textId="2C2A9083" w:rsidR="00C72679" w:rsidRDefault="00C72679" w:rsidP="0066155E"/>
        </w:tc>
        <w:tc>
          <w:tcPr>
            <w:tcW w:w="7461" w:type="dxa"/>
          </w:tcPr>
          <w:p w14:paraId="72D95A87" w14:textId="04E04E5A" w:rsidR="00C72679" w:rsidRDefault="00C72679" w:rsidP="0066155E"/>
        </w:tc>
      </w:tr>
    </w:tbl>
    <w:p w14:paraId="63911A41" w14:textId="77777777" w:rsidR="00C72679" w:rsidRPr="00C72679" w:rsidRDefault="00C72679" w:rsidP="00C72679">
      <w:pPr>
        <w:rPr>
          <w:lang w:eastAsia="en-US"/>
        </w:rPr>
      </w:pPr>
    </w:p>
    <w:p w14:paraId="232D1F72" w14:textId="77777777" w:rsidR="00981A6C" w:rsidRPr="00981A6C" w:rsidRDefault="00981A6C" w:rsidP="00981A6C">
      <w:pPr>
        <w:pStyle w:val="Heading2"/>
      </w:pPr>
      <w:r w:rsidRPr="00981A6C">
        <w:t>Work packages</w:t>
      </w:r>
    </w:p>
    <w:p w14:paraId="54050296" w14:textId="5B65FF41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2"/>
        <w:gridCol w:w="5217"/>
        <w:gridCol w:w="1843"/>
        <w:gridCol w:w="1134"/>
      </w:tblGrid>
      <w:tr w:rsidR="00981A6C" w:rsidRPr="00F66BCE" w14:paraId="5DC9E4CF" w14:textId="77777777" w:rsidTr="00F06DBF">
        <w:trPr>
          <w:trHeight w:val="276"/>
        </w:trPr>
        <w:tc>
          <w:tcPr>
            <w:tcW w:w="9766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14:paraId="5F410E2E" w14:textId="77777777" w:rsidR="00981A6C" w:rsidRPr="00F66BCE" w:rsidRDefault="00981A6C" w:rsidP="00F06DBF">
            <w:pPr>
              <w:pStyle w:val="TableCell"/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WORK PACKAGE DESCRIPTION</w:t>
            </w:r>
          </w:p>
        </w:tc>
      </w:tr>
      <w:tr w:rsidR="00981A6C" w:rsidRPr="00F66BCE" w14:paraId="6F133B88" w14:textId="77777777" w:rsidTr="00F06DBF">
        <w:trPr>
          <w:trHeight w:val="582"/>
        </w:trPr>
        <w:tc>
          <w:tcPr>
            <w:tcW w:w="1572" w:type="dxa"/>
            <w:tcBorders>
              <w:top w:val="single" w:sz="12" w:space="0" w:color="auto"/>
              <w:right w:val="single" w:sz="12" w:space="0" w:color="auto"/>
            </w:tcBorders>
          </w:tcPr>
          <w:p w14:paraId="255BBAD5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WP Title</w:t>
            </w:r>
            <w:r w:rsidRPr="00F66BCE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tc>
          <w:tcPr>
            <w:tcW w:w="5217" w:type="dxa"/>
            <w:tcBorders>
              <w:top w:val="single" w:sz="12" w:space="0" w:color="auto"/>
              <w:left w:val="single" w:sz="12" w:space="0" w:color="auto"/>
            </w:tcBorders>
          </w:tcPr>
          <w:p w14:paraId="7113865A" w14:textId="6AB140B4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</w:tcPr>
          <w:p w14:paraId="15161FE3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bCs/>
                <w:sz w:val="24"/>
                <w:szCs w:val="24"/>
              </w:rPr>
              <w:t>WP number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</w:tcPr>
          <w:p w14:paraId="0CD1FE3E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81A6C" w:rsidRPr="00F66BCE" w14:paraId="2601088F" w14:textId="77777777" w:rsidTr="00F06DBF">
        <w:trPr>
          <w:trHeight w:val="276"/>
        </w:trPr>
        <w:tc>
          <w:tcPr>
            <w:tcW w:w="157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DFB449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Start Event</w:t>
            </w:r>
            <w:r w:rsidRPr="00F66BCE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tc>
          <w:tcPr>
            <w:tcW w:w="81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414334E" w14:textId="70C021BF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color w:val="98A7BD" w:themeColor="text2" w:themeTint="80"/>
                <w:sz w:val="24"/>
                <w:szCs w:val="24"/>
              </w:rPr>
            </w:pPr>
          </w:p>
        </w:tc>
      </w:tr>
      <w:tr w:rsidR="00981A6C" w:rsidRPr="00F66BCE" w14:paraId="326CB229" w14:textId="77777777" w:rsidTr="00F06DBF">
        <w:trPr>
          <w:trHeight w:val="276"/>
        </w:trPr>
        <w:tc>
          <w:tcPr>
            <w:tcW w:w="157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22BE5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Duration</w:t>
            </w:r>
            <w:r w:rsidRPr="00F66BCE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tc>
          <w:tcPr>
            <w:tcW w:w="81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4AB0C8" w14:textId="15DB9540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81A6C" w:rsidRPr="00F66BCE" w14:paraId="5FC8CAF0" w14:textId="77777777" w:rsidTr="00F06DBF">
        <w:trPr>
          <w:trHeight w:val="876"/>
        </w:trPr>
        <w:tc>
          <w:tcPr>
            <w:tcW w:w="9766" w:type="dxa"/>
            <w:gridSpan w:val="4"/>
            <w:tcBorders>
              <w:top w:val="single" w:sz="12" w:space="0" w:color="auto"/>
            </w:tcBorders>
          </w:tcPr>
          <w:p w14:paraId="689BD96C" w14:textId="75C80B55" w:rsidR="00981A6C" w:rsidRPr="00981A6C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b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Objectives:</w:t>
            </w:r>
          </w:p>
          <w:p w14:paraId="3DF0F3E1" w14:textId="124B3808" w:rsidR="00981A6C" w:rsidRPr="00F66BCE" w:rsidRDefault="00981A6C" w:rsidP="00F06DBF">
            <w:pPr>
              <w:pStyle w:val="TableCell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81A6C" w:rsidRPr="00F66BCE" w14:paraId="1B2403B5" w14:textId="77777777" w:rsidTr="00981A6C">
        <w:trPr>
          <w:trHeight w:val="780"/>
        </w:trPr>
        <w:tc>
          <w:tcPr>
            <w:tcW w:w="9766" w:type="dxa"/>
            <w:gridSpan w:val="4"/>
            <w:tcBorders>
              <w:top w:val="single" w:sz="12" w:space="0" w:color="auto"/>
            </w:tcBorders>
          </w:tcPr>
          <w:p w14:paraId="351E4EFA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b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Task Description:</w:t>
            </w:r>
          </w:p>
          <w:p w14:paraId="3B6E8D00" w14:textId="77777777" w:rsidR="00981A6C" w:rsidRPr="00F66BCE" w:rsidRDefault="00981A6C" w:rsidP="00981A6C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81A6C" w:rsidRPr="00F66BCE" w14:paraId="40087EF2" w14:textId="77777777" w:rsidTr="00981A6C">
        <w:trPr>
          <w:trHeight w:val="860"/>
        </w:trPr>
        <w:tc>
          <w:tcPr>
            <w:tcW w:w="9766" w:type="dxa"/>
            <w:gridSpan w:val="4"/>
            <w:tcBorders>
              <w:top w:val="single" w:sz="12" w:space="0" w:color="auto"/>
            </w:tcBorders>
          </w:tcPr>
          <w:p w14:paraId="7FD240AF" w14:textId="74E6F586" w:rsidR="00981A6C" w:rsidRPr="00F66BCE" w:rsidRDefault="00981A6C" w:rsidP="00981A6C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Inputs:</w:t>
            </w:r>
          </w:p>
        </w:tc>
      </w:tr>
      <w:tr w:rsidR="00981A6C" w:rsidRPr="00F66BCE" w14:paraId="54936756" w14:textId="77777777" w:rsidTr="00981A6C">
        <w:trPr>
          <w:trHeight w:val="918"/>
        </w:trPr>
        <w:tc>
          <w:tcPr>
            <w:tcW w:w="9766" w:type="dxa"/>
            <w:gridSpan w:val="4"/>
            <w:tcBorders>
              <w:top w:val="single" w:sz="12" w:space="0" w:color="auto"/>
            </w:tcBorders>
          </w:tcPr>
          <w:p w14:paraId="2E74DEC8" w14:textId="2AB4CB46" w:rsidR="00981A6C" w:rsidRPr="00F66BCE" w:rsidRDefault="00981A6C" w:rsidP="00981A6C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Interfaces/links with other tasks or WPs:</w:t>
            </w:r>
          </w:p>
        </w:tc>
      </w:tr>
      <w:tr w:rsidR="00981A6C" w:rsidRPr="00F66BCE" w14:paraId="3DB2916F" w14:textId="77777777" w:rsidTr="00981A6C">
        <w:trPr>
          <w:trHeight w:val="755"/>
        </w:trPr>
        <w:tc>
          <w:tcPr>
            <w:tcW w:w="9766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14:paraId="35F02F6D" w14:textId="77777777" w:rsidR="00981A6C" w:rsidRPr="00F66BCE" w:rsidRDefault="00981A6C" w:rsidP="00F06DBF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F66BCE">
              <w:rPr>
                <w:rFonts w:asciiTheme="minorHAnsi" w:hAnsiTheme="minorHAnsi"/>
                <w:b/>
                <w:sz w:val="24"/>
                <w:szCs w:val="24"/>
              </w:rPr>
              <w:t>Deliverables:</w:t>
            </w:r>
          </w:p>
          <w:p w14:paraId="748C1946" w14:textId="1770CEE1" w:rsidR="00981A6C" w:rsidRPr="00F66BCE" w:rsidRDefault="00981A6C" w:rsidP="00981A6C">
            <w:pPr>
              <w:pStyle w:val="TableCell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068224AC" w14:textId="77777777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p w14:paraId="49C589B0" w14:textId="720218C6" w:rsidR="00981A6C" w:rsidRPr="00981A6C" w:rsidRDefault="00981A6C" w:rsidP="00981A6C">
      <w:pPr>
        <w:pStyle w:val="Heading2"/>
      </w:pPr>
      <w:r w:rsidRPr="00981A6C">
        <w:t xml:space="preserve">Skills and </w:t>
      </w:r>
      <w:r>
        <w:t>Resource</w:t>
      </w:r>
      <w:r w:rsidRPr="00981A6C">
        <w:t xml:space="preserve"> Audit</w:t>
      </w:r>
    </w:p>
    <w:p w14:paraId="44AABC35" w14:textId="62CE17B8" w:rsidR="00981A6C" w:rsidRPr="00F66BCE" w:rsidRDefault="00981A6C" w:rsidP="00981A6C">
      <w:pPr>
        <w:pStyle w:val="Heading3"/>
      </w:pPr>
      <w:r>
        <w:t>Skills Audit: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700"/>
        <w:gridCol w:w="2713"/>
        <w:gridCol w:w="2752"/>
      </w:tblGrid>
      <w:tr w:rsidR="00981A6C" w:rsidRPr="000C33CC" w14:paraId="1ED8BB33" w14:textId="77777777" w:rsidTr="00C72679">
        <w:tc>
          <w:tcPr>
            <w:tcW w:w="2700" w:type="dxa"/>
          </w:tcPr>
          <w:p w14:paraId="65030FBF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>Skill</w:t>
            </w:r>
          </w:p>
        </w:tc>
        <w:tc>
          <w:tcPr>
            <w:tcW w:w="2713" w:type="dxa"/>
          </w:tcPr>
          <w:p w14:paraId="41801211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>Level</w:t>
            </w:r>
          </w:p>
        </w:tc>
        <w:tc>
          <w:tcPr>
            <w:tcW w:w="2752" w:type="dxa"/>
          </w:tcPr>
          <w:p w14:paraId="6941DD6E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>Training needs</w:t>
            </w:r>
          </w:p>
        </w:tc>
      </w:tr>
      <w:tr w:rsidR="00981A6C" w:rsidRPr="00F66BCE" w14:paraId="3410D0BA" w14:textId="77777777" w:rsidTr="00C72679">
        <w:tc>
          <w:tcPr>
            <w:tcW w:w="2700" w:type="dxa"/>
          </w:tcPr>
          <w:p w14:paraId="2C409255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13" w:type="dxa"/>
          </w:tcPr>
          <w:p w14:paraId="443A94C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52" w:type="dxa"/>
          </w:tcPr>
          <w:p w14:paraId="166B7915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981A6C" w:rsidRPr="00F66BCE" w14:paraId="25D6E1BC" w14:textId="77777777" w:rsidTr="00C72679">
        <w:tc>
          <w:tcPr>
            <w:tcW w:w="2700" w:type="dxa"/>
          </w:tcPr>
          <w:p w14:paraId="04244EF5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13" w:type="dxa"/>
          </w:tcPr>
          <w:p w14:paraId="7FF5C93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52" w:type="dxa"/>
          </w:tcPr>
          <w:p w14:paraId="1336513A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C72679" w:rsidRPr="00F66BCE" w14:paraId="145AE837" w14:textId="77777777" w:rsidTr="00C72679">
        <w:tc>
          <w:tcPr>
            <w:tcW w:w="2700" w:type="dxa"/>
          </w:tcPr>
          <w:p w14:paraId="7B4D0CC3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13" w:type="dxa"/>
          </w:tcPr>
          <w:p w14:paraId="55EF91D2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52" w:type="dxa"/>
          </w:tcPr>
          <w:p w14:paraId="62B9FE3A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</w:tr>
      <w:tr w:rsidR="00981A6C" w:rsidRPr="00F66BCE" w14:paraId="223A6DB3" w14:textId="77777777" w:rsidTr="00C72679">
        <w:tc>
          <w:tcPr>
            <w:tcW w:w="2700" w:type="dxa"/>
          </w:tcPr>
          <w:p w14:paraId="3F9E9D99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13" w:type="dxa"/>
          </w:tcPr>
          <w:p w14:paraId="4310C82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52" w:type="dxa"/>
          </w:tcPr>
          <w:p w14:paraId="75DC5F21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981A6C" w:rsidRPr="00F66BCE" w14:paraId="5A4CE201" w14:textId="77777777" w:rsidTr="00C72679">
        <w:tc>
          <w:tcPr>
            <w:tcW w:w="2700" w:type="dxa"/>
          </w:tcPr>
          <w:p w14:paraId="368F377B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13" w:type="dxa"/>
          </w:tcPr>
          <w:p w14:paraId="2F504027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52" w:type="dxa"/>
          </w:tcPr>
          <w:p w14:paraId="34B9E32C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</w:tbl>
    <w:p w14:paraId="52872418" w14:textId="77777777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p w14:paraId="25807D7E" w14:textId="7CB264B3" w:rsidR="00981A6C" w:rsidRPr="00F66BCE" w:rsidRDefault="00981A6C" w:rsidP="00981A6C">
      <w:pPr>
        <w:pStyle w:val="Heading3"/>
      </w:pPr>
      <w:r w:rsidRPr="00F66BCE">
        <w:t xml:space="preserve">Resource </w:t>
      </w:r>
      <w:r>
        <w:t>A</w:t>
      </w:r>
      <w:r w:rsidRPr="00F66BCE">
        <w:t>udit:</w:t>
      </w:r>
    </w:p>
    <w:p w14:paraId="4B189C71" w14:textId="1D1E3563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694"/>
        <w:gridCol w:w="2727"/>
        <w:gridCol w:w="2744"/>
      </w:tblGrid>
      <w:tr w:rsidR="000C33CC" w:rsidRPr="000C33CC" w14:paraId="14A293D6" w14:textId="77777777" w:rsidTr="00C72679">
        <w:tc>
          <w:tcPr>
            <w:tcW w:w="2694" w:type="dxa"/>
          </w:tcPr>
          <w:p w14:paraId="0A366EE6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>Resource</w:t>
            </w:r>
          </w:p>
        </w:tc>
        <w:tc>
          <w:tcPr>
            <w:tcW w:w="2727" w:type="dxa"/>
          </w:tcPr>
          <w:p w14:paraId="65492AD8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 xml:space="preserve">Availability </w:t>
            </w:r>
          </w:p>
        </w:tc>
        <w:tc>
          <w:tcPr>
            <w:tcW w:w="2744" w:type="dxa"/>
          </w:tcPr>
          <w:p w14:paraId="42FD90A3" w14:textId="77777777" w:rsidR="00981A6C" w:rsidRPr="000C33CC" w:rsidRDefault="00981A6C" w:rsidP="00F06DBF">
            <w:pPr>
              <w:rPr>
                <w:rFonts w:asciiTheme="minorHAnsi" w:hAnsiTheme="minorHAnsi"/>
                <w:b/>
                <w:bCs/>
              </w:rPr>
            </w:pPr>
            <w:r w:rsidRPr="000C33CC">
              <w:rPr>
                <w:rFonts w:asciiTheme="minorHAnsi" w:hAnsiTheme="minorHAnsi"/>
                <w:b/>
                <w:bCs/>
              </w:rPr>
              <w:t>Alternatives</w:t>
            </w:r>
          </w:p>
        </w:tc>
      </w:tr>
      <w:tr w:rsidR="000C33CC" w:rsidRPr="00F66BCE" w14:paraId="244C44B0" w14:textId="77777777" w:rsidTr="00C72679">
        <w:tc>
          <w:tcPr>
            <w:tcW w:w="2694" w:type="dxa"/>
          </w:tcPr>
          <w:p w14:paraId="6F26D7FC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27" w:type="dxa"/>
          </w:tcPr>
          <w:p w14:paraId="4038E20C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44" w:type="dxa"/>
          </w:tcPr>
          <w:p w14:paraId="6144B7C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C72679" w:rsidRPr="00F66BCE" w14:paraId="5CF0B3FB" w14:textId="77777777" w:rsidTr="00C72679">
        <w:tc>
          <w:tcPr>
            <w:tcW w:w="2694" w:type="dxa"/>
          </w:tcPr>
          <w:p w14:paraId="5A7EAADD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27" w:type="dxa"/>
          </w:tcPr>
          <w:p w14:paraId="486DD58C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44" w:type="dxa"/>
          </w:tcPr>
          <w:p w14:paraId="38A63FF7" w14:textId="77777777" w:rsidR="00C72679" w:rsidRPr="00F66BCE" w:rsidRDefault="00C72679" w:rsidP="00F06DBF">
            <w:pPr>
              <w:rPr>
                <w:rFonts w:asciiTheme="minorHAnsi" w:hAnsiTheme="minorHAnsi"/>
              </w:rPr>
            </w:pPr>
          </w:p>
        </w:tc>
      </w:tr>
      <w:tr w:rsidR="000C33CC" w:rsidRPr="00F66BCE" w14:paraId="501412B3" w14:textId="77777777" w:rsidTr="00C72679">
        <w:tc>
          <w:tcPr>
            <w:tcW w:w="2694" w:type="dxa"/>
          </w:tcPr>
          <w:p w14:paraId="1CF3C82A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27" w:type="dxa"/>
          </w:tcPr>
          <w:p w14:paraId="4F52BDE3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44" w:type="dxa"/>
          </w:tcPr>
          <w:p w14:paraId="344B8402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0C33CC" w:rsidRPr="00F66BCE" w14:paraId="12160069" w14:textId="77777777" w:rsidTr="00C72679">
        <w:tc>
          <w:tcPr>
            <w:tcW w:w="2694" w:type="dxa"/>
          </w:tcPr>
          <w:p w14:paraId="2D1E2BE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27" w:type="dxa"/>
          </w:tcPr>
          <w:p w14:paraId="79880733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44" w:type="dxa"/>
          </w:tcPr>
          <w:p w14:paraId="72892324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  <w:tr w:rsidR="000C33CC" w:rsidRPr="00F66BCE" w14:paraId="185B7829" w14:textId="77777777" w:rsidTr="00C72679">
        <w:tc>
          <w:tcPr>
            <w:tcW w:w="2694" w:type="dxa"/>
          </w:tcPr>
          <w:p w14:paraId="711A7802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27" w:type="dxa"/>
          </w:tcPr>
          <w:p w14:paraId="1F7AE9F4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  <w:tc>
          <w:tcPr>
            <w:tcW w:w="2744" w:type="dxa"/>
          </w:tcPr>
          <w:p w14:paraId="496DE79E" w14:textId="77777777" w:rsidR="00981A6C" w:rsidRPr="00F66BCE" w:rsidRDefault="00981A6C" w:rsidP="00F06DBF">
            <w:pPr>
              <w:rPr>
                <w:rFonts w:asciiTheme="minorHAnsi" w:hAnsiTheme="minorHAnsi"/>
              </w:rPr>
            </w:pPr>
          </w:p>
        </w:tc>
      </w:tr>
    </w:tbl>
    <w:p w14:paraId="081D759E" w14:textId="77777777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p w14:paraId="6D35F521" w14:textId="77777777" w:rsidR="00981A6C" w:rsidRPr="00F66BCE" w:rsidRDefault="00981A6C" w:rsidP="00981A6C">
      <w:pPr>
        <w:pStyle w:val="Heading2"/>
      </w:pPr>
      <w:r w:rsidRPr="00F66BCE">
        <w:t>Appendix 1.  A Gantt chart (1 Page)</w:t>
      </w:r>
    </w:p>
    <w:p w14:paraId="0BF108F6" w14:textId="77777777" w:rsidR="00981A6C" w:rsidRPr="00F66BCE" w:rsidRDefault="00981A6C" w:rsidP="00981A6C">
      <w:pPr>
        <w:pStyle w:val="Heading2"/>
      </w:pPr>
    </w:p>
    <w:p w14:paraId="38F17672" w14:textId="00B0E3C2" w:rsidR="00981A6C" w:rsidRPr="00981A6C" w:rsidRDefault="00981A6C" w:rsidP="00981A6C">
      <w:pPr>
        <w:pStyle w:val="Heading2"/>
      </w:pPr>
      <w:r w:rsidRPr="00981A6C">
        <w:rPr>
          <w:rStyle w:val="Heading2Char"/>
        </w:rPr>
        <w:t>Appendix 2.  The risk assessment form.</w:t>
      </w:r>
      <w:r w:rsidRPr="00981A6C">
        <w:rPr>
          <w:rStyle w:val="Heading2Char"/>
        </w:rPr>
        <w:br/>
      </w:r>
    </w:p>
    <w:p w14:paraId="2259CC48" w14:textId="77777777" w:rsidR="00981A6C" w:rsidRPr="00F66BCE" w:rsidRDefault="00981A6C" w:rsidP="00981A6C">
      <w:pPr>
        <w:pStyle w:val="Heading2"/>
      </w:pPr>
      <w:r w:rsidRPr="00F66BCE">
        <w:t>Appendix 3.  FYP ethics self-assessment.</w:t>
      </w:r>
    </w:p>
    <w:p w14:paraId="37FBF33C" w14:textId="77777777" w:rsidR="00981A6C" w:rsidRPr="00F66BCE" w:rsidRDefault="00981A6C" w:rsidP="00981A6C">
      <w:pPr>
        <w:tabs>
          <w:tab w:val="left" w:pos="7840"/>
        </w:tabs>
        <w:rPr>
          <w:rFonts w:asciiTheme="minorHAnsi" w:hAnsiTheme="minorHAnsi"/>
        </w:rPr>
      </w:pPr>
    </w:p>
    <w:p w14:paraId="37364447" w14:textId="77777777" w:rsidR="00D544E6" w:rsidRPr="00D16BE2" w:rsidRDefault="00D544E6" w:rsidP="00B317E3">
      <w:pPr>
        <w:spacing w:after="120" w:line="259" w:lineRule="auto"/>
        <w:rPr>
          <w:rFonts w:ascii="Calibri" w:hAnsi="Calibri"/>
          <w:sz w:val="22"/>
        </w:rPr>
      </w:pPr>
    </w:p>
    <w:p w14:paraId="0F2F9FEA" w14:textId="77777777" w:rsidR="00B317E3" w:rsidRPr="00D16BE2" w:rsidRDefault="00B317E3" w:rsidP="00B317E3">
      <w:pPr>
        <w:widowControl w:val="0"/>
        <w:autoSpaceDE w:val="0"/>
        <w:autoSpaceDN w:val="0"/>
        <w:adjustRightInd w:val="0"/>
        <w:spacing w:line="276" w:lineRule="auto"/>
        <w:jc w:val="center"/>
        <w:outlineLvl w:val="0"/>
        <w:rPr>
          <w:rFonts w:ascii="Calibri" w:hAnsi="Calibri" w:cs="ECCCGG+TimesNewRoman,Bold"/>
          <w:color w:val="000000"/>
          <w:sz w:val="22"/>
          <w:szCs w:val="22"/>
          <w:u w:val="single"/>
        </w:rPr>
      </w:pPr>
    </w:p>
    <w:p w14:paraId="31168503" w14:textId="77777777" w:rsidR="00B317E3" w:rsidRDefault="00B317E3"/>
    <w:sectPr w:rsidR="00B31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CCCGG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F6808"/>
    <w:multiLevelType w:val="hybridMultilevel"/>
    <w:tmpl w:val="83444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3379D"/>
    <w:multiLevelType w:val="hybridMultilevel"/>
    <w:tmpl w:val="8CD8BF5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341745"/>
    <w:multiLevelType w:val="hybridMultilevel"/>
    <w:tmpl w:val="CAA6C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3043E"/>
    <w:multiLevelType w:val="hybridMultilevel"/>
    <w:tmpl w:val="C13CB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36AC6"/>
    <w:multiLevelType w:val="hybridMultilevel"/>
    <w:tmpl w:val="25C2FCC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7353361">
    <w:abstractNumId w:val="1"/>
  </w:num>
  <w:num w:numId="2" w16cid:durableId="2135512837">
    <w:abstractNumId w:val="4"/>
  </w:num>
  <w:num w:numId="3" w16cid:durableId="890727970">
    <w:abstractNumId w:val="3"/>
  </w:num>
  <w:num w:numId="4" w16cid:durableId="380447588">
    <w:abstractNumId w:val="2"/>
  </w:num>
  <w:num w:numId="5" w16cid:durableId="440801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DYxNTAysjA0MzRX0lEKTi0uzszPAykwqQUAPXjG2CwAAAA="/>
  </w:docVars>
  <w:rsids>
    <w:rsidRoot w:val="00B317E3"/>
    <w:rsid w:val="000C33CC"/>
    <w:rsid w:val="000F7E74"/>
    <w:rsid w:val="001156B6"/>
    <w:rsid w:val="00260A17"/>
    <w:rsid w:val="00274FBB"/>
    <w:rsid w:val="00302CC3"/>
    <w:rsid w:val="00372274"/>
    <w:rsid w:val="00464499"/>
    <w:rsid w:val="0065626B"/>
    <w:rsid w:val="0072199F"/>
    <w:rsid w:val="00737B1E"/>
    <w:rsid w:val="0082051F"/>
    <w:rsid w:val="00887B27"/>
    <w:rsid w:val="00981A6C"/>
    <w:rsid w:val="00992DB1"/>
    <w:rsid w:val="00A5768D"/>
    <w:rsid w:val="00A841A6"/>
    <w:rsid w:val="00B317E3"/>
    <w:rsid w:val="00C72679"/>
    <w:rsid w:val="00D544E6"/>
    <w:rsid w:val="00DB01F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00BC2"/>
  <w15:chartTrackingRefBased/>
  <w15:docId w15:val="{9BC4D5FF-4222-4629-8829-8A276CED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7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1A6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1A6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01F9"/>
    <w:pPr>
      <w:spacing w:before="100" w:beforeAutospacing="1" w:after="100" w:afterAutospacing="1"/>
    </w:pPr>
    <w:rPr>
      <w:rFonts w:eastAsiaTheme="minorHAnsi"/>
    </w:rPr>
  </w:style>
  <w:style w:type="character" w:customStyle="1" w:styleId="Heading2Char">
    <w:name w:val="Heading 2 Char"/>
    <w:basedOn w:val="DefaultParagraphFont"/>
    <w:link w:val="Heading2"/>
    <w:uiPriority w:val="9"/>
    <w:rsid w:val="00981A6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paragraph" w:styleId="ListParagraph">
    <w:name w:val="List Paragraph"/>
    <w:basedOn w:val="Normal"/>
    <w:uiPriority w:val="34"/>
    <w:qFormat/>
    <w:rsid w:val="00981A6C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table" w:styleId="TableGrid">
    <w:name w:val="Table Grid"/>
    <w:basedOn w:val="TableNormal"/>
    <w:uiPriority w:val="39"/>
    <w:rsid w:val="0098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ell">
    <w:name w:val="Table Cell"/>
    <w:basedOn w:val="Normal"/>
    <w:uiPriority w:val="99"/>
    <w:rsid w:val="00981A6C"/>
    <w:pPr>
      <w:spacing w:before="72" w:after="72"/>
    </w:pPr>
    <w:rPr>
      <w:rFonts w:ascii="Helvetica" w:hAnsi="Helvetica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81A6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84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41</Words>
  <Characters>1492</Characters>
  <Application>Microsoft Office Word</Application>
  <DocSecurity>0</DocSecurity>
  <Lines>12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oettges</dc:creator>
  <cp:keywords/>
  <dc:description/>
  <cp:lastModifiedBy>Hoettges, Kai</cp:lastModifiedBy>
  <cp:revision>7</cp:revision>
  <dcterms:created xsi:type="dcterms:W3CDTF">2025-09-05T10:43:00Z</dcterms:created>
  <dcterms:modified xsi:type="dcterms:W3CDTF">2025-09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de1493d28d4e71e9cc7d915f5e8accea6f6f862d4da6b2e89b3dd105d5b3f</vt:lpwstr>
  </property>
</Properties>
</file>